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20126" cy="384047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0842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84269" cy="438912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79796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165179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57906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0076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59042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45724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02423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39298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5644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жумаев Бегенч НБИ-01-20</dc:creator>
  <dc:language>ru-RU</dc:language>
  <cp:keywords/>
  <dcterms:created xsi:type="dcterms:W3CDTF">2023-09-06T14:54:59Z</dcterms:created>
  <dcterms:modified xsi:type="dcterms:W3CDTF">2023-09-06T14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